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لم مواد</w:t>
            </w:r>
          </w:p>
        </w:tc>
        <w:tc>
          <w:tcPr>
            <w:tcW w:w="507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45/15-00/14</w:t>
            </w:r>
          </w:p>
          <w:p w:rsidR="00AF3F62" w:rsidRDefault="00AF3F62" w:rsidP="00AF3F6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15/19-30/17(ه-فرد)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Default="00AF3F6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شیمی عمومی</w:t>
            </w:r>
          </w:p>
          <w:p w:rsidR="00C16AA2" w:rsidRPr="00AF3F62" w:rsidRDefault="00AF3F62" w:rsidP="00AF3F6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البته دانشجو بهتر است یک دید اولیه از استاتیک و مقاومت مصالح نیز داشته باش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AF3F6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AF3F62" w:rsidP="003354EE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یسرکانی، ح. 1388. اصول علم مواد. انتشارات مرکز نشر دانشگاهی صنعتی اصفهان.</w:t>
            </w:r>
          </w:p>
          <w:p w:rsidR="003354EE" w:rsidRDefault="00AF3F62" w:rsidP="003354EE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قاری نیت، ع. 1383. تئوری و عملی متالوژی مواد. نشر گام به گام.</w:t>
            </w:r>
          </w:p>
          <w:p w:rsidR="00AF3F62" w:rsidRDefault="00AF3F62" w:rsidP="003354EE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جموعه اسلایدهای ارائه شده مربوط به گزیدی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ی از مباحث علم موا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AF3F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AF3F62">
              <w:rPr>
                <w:rFonts w:ascii="TimesNewRoman,Bold" w:hAnsi="TimesNewRoman,Bold" w:hint="cs"/>
                <w:rtl/>
                <w:lang w:bidi="fa-IR"/>
              </w:rPr>
              <w:t>مفاهیم ابتدایی در مورد ساخت و تولید مواد صنعتی را بشناسید.</w:t>
            </w:r>
          </w:p>
          <w:p w:rsidR="00A51E3F" w:rsidRDefault="00C546AE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غییرات ساختار درونی مواد در اثر فعل و انفعالات فیزیکی و شیمیایی را درک نمایید.</w:t>
            </w:r>
          </w:p>
          <w:p w:rsidR="00C546AE" w:rsidRDefault="00C546AE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خصوصیات استحکامی، الکتریکی، حرارتی، مغناطیسی و نوری مواد را فرا گرفته باشید.</w:t>
            </w:r>
          </w:p>
          <w:p w:rsidR="00C546AE" w:rsidRDefault="00C546AE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ترکیب آلیازها  و چگونگی ذوب و انجماد آنها را تحلیل نمایید.</w:t>
            </w:r>
          </w:p>
          <w:p w:rsidR="00A51E3F" w:rsidRDefault="00C546AE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 اساس 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واد کاربرد هر کدام را در صنعت متوجه شده باشید.</w:t>
            </w:r>
          </w:p>
          <w:p w:rsidR="00A51E3F" w:rsidRPr="001F48E0" w:rsidRDefault="00A51E3F" w:rsidP="00C546AE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C546A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دل‌سازی </w:t>
            </w:r>
            <w:r w:rsidR="00C546AE">
              <w:rPr>
                <w:rFonts w:hint="cs"/>
                <w:rtl/>
                <w:lang w:bidi="fa-IR"/>
              </w:rPr>
              <w:t>حرکت اتم</w:t>
            </w:r>
            <w:r w:rsidR="00C546AE">
              <w:rPr>
                <w:rtl/>
                <w:lang w:bidi="fa-IR"/>
              </w:rPr>
              <w:softHyphen/>
            </w:r>
            <w:r w:rsidR="00C546AE">
              <w:rPr>
                <w:rFonts w:hint="cs"/>
                <w:rtl/>
                <w:lang w:bidi="fa-IR"/>
              </w:rPr>
              <w:t>ها در حین فرآیندهای ذوب و انجماد، نحوه تشکیل کریستال</w:t>
            </w:r>
            <w:r w:rsidR="00C546AE">
              <w:rPr>
                <w:rtl/>
                <w:lang w:bidi="fa-IR"/>
              </w:rPr>
              <w:softHyphen/>
            </w:r>
            <w:r w:rsidR="00C546AE">
              <w:rPr>
                <w:rFonts w:hint="cs"/>
                <w:rtl/>
                <w:lang w:bidi="fa-IR"/>
              </w:rPr>
              <w:t>ها و علت به وجود آمدن ساختارهای مختلف پس از انجماد فلز.</w:t>
            </w:r>
          </w:p>
          <w:p w:rsidR="00A51E3F" w:rsidRDefault="00A51E3F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C546AE">
              <w:rPr>
                <w:rFonts w:hint="cs"/>
                <w:rtl/>
                <w:lang w:bidi="fa-IR"/>
              </w:rPr>
              <w:t>مربوط به دیاگرام</w:t>
            </w:r>
            <w:r w:rsidR="00C546AE">
              <w:rPr>
                <w:rtl/>
                <w:lang w:bidi="fa-IR"/>
              </w:rPr>
              <w:softHyphen/>
            </w:r>
            <w:r w:rsidR="00C546AE">
              <w:rPr>
                <w:rFonts w:hint="cs"/>
                <w:rtl/>
                <w:lang w:bidi="fa-IR"/>
              </w:rPr>
              <w:t>های فازی، انتقال حرارت، استحکام، هدایت الکتریکی.</w:t>
            </w:r>
          </w:p>
          <w:p w:rsidR="00A51E3F" w:rsidRPr="001F48E0" w:rsidRDefault="00C546AE" w:rsidP="00C546A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علمی برای گذراندن دروس تخصصی رشته تحصیلی: طراحی اجزای ماشین،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تولید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546AE">
              <w:rPr>
                <w:rFonts w:hint="cs"/>
                <w:rtl/>
                <w:lang w:bidi="fa-IR"/>
              </w:rPr>
              <w:t>13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546AE"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52661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ل اول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و پایان ترم مجزا از هم بوده و شرک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اجباری است. غیب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CE2DFF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در صورت درخواست برای حل تکلیف دو هفته برای تحویل تمرین 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2135C5" w:rsidRDefault="007C4B7C" w:rsidP="002135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5538CB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C47146" w:rsidP="00D45F38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-مقدمه‌ای بر </w:t>
            </w:r>
            <w:r w:rsidR="00D45F38" w:rsidRPr="005538CB">
              <w:rPr>
                <w:rFonts w:hint="cs"/>
                <w:sz w:val="20"/>
                <w:szCs w:val="22"/>
                <w:rtl/>
                <w:lang w:bidi="fa-IR"/>
              </w:rPr>
              <w:t>شیمی مواد و تعریف انواع پیوندهای شیمیایی در مواد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7B39D6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1 </w:t>
            </w:r>
            <w:r w:rsidR="00D45F38"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و2 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از منبع </w:t>
            </w:r>
            <w:r w:rsidR="00C44141" w:rsidRPr="005538CB">
              <w:rPr>
                <w:rFonts w:hint="cs"/>
                <w:sz w:val="20"/>
                <w:szCs w:val="22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C736F8" w:rsidP="007B39D6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فیزیکی و شیمیایی مواد- نحوه انتخاب مواد بر اساس ویژگی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آن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736F8" w:rsidRPr="005538CB" w:rsidRDefault="00C736F8" w:rsidP="00C736F8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2 و 3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C736F8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ساختار کریستالی مواد صلب، تعریف و توصیف آنها، ارائه مفاهیم </w:t>
            </w:r>
            <w:r w:rsidRPr="005538CB">
              <w:rPr>
                <w:rFonts w:ascii="TimesNewRoman,Bold" w:hAnsi="TimesNewRoman,Bold"/>
                <w:sz w:val="20"/>
                <w:szCs w:val="22"/>
                <w:lang w:bidi="fa-IR"/>
              </w:rPr>
              <w:t>APF</w:t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و </w:t>
            </w:r>
            <w:r w:rsidRPr="005538CB">
              <w:rPr>
                <w:rFonts w:ascii="TimesNewRoman,Bold" w:hAnsi="TimesNewRoman,Bold"/>
                <w:sz w:val="20"/>
                <w:szCs w:val="22"/>
                <w:lang w:bidi="fa-IR"/>
              </w:rPr>
              <w:t>Theoretical density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3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C736F8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ندیس میلر خط و صفحه، توصیف دانسیته خط و صفحه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DB0346" w:rsidRPr="005538CB" w:rsidRDefault="00C736F8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3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C736F8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عیوب کریستالی (نقطه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ی، خطی، صفحه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ی و فضایی)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4 از منبع 1</w:t>
            </w:r>
          </w:p>
        </w:tc>
        <w:tc>
          <w:tcPr>
            <w:tcW w:w="792" w:type="pct"/>
            <w:vAlign w:val="center"/>
          </w:tcPr>
          <w:p w:rsidR="00C47146" w:rsidRDefault="00C736F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اول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C736F8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لغزش صفحه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ی و توصیف نقش آن در استحکام مواد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4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EC78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رفع اشکال </w:t>
            </w:r>
            <w:r w:rsidRPr="005538CB">
              <w:rPr>
                <w:rFonts w:ascii="Arial" w:hAnsi="Arial" w:cs="Arial" w:hint="cs"/>
                <w:sz w:val="20"/>
                <w:szCs w:val="22"/>
                <w:rtl/>
                <w:lang w:bidi="fa-IR"/>
              </w:rPr>
              <w:t>–</w:t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امتحان میان ترم</w:t>
            </w:r>
          </w:p>
          <w:p w:rsidR="00C47146" w:rsidRPr="005538CB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EC78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ساختمانی و مکانیکی مواد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 w:rsidR="00EC78C7" w:rsidRPr="005538CB">
              <w:rPr>
                <w:rFonts w:hint="cs"/>
                <w:sz w:val="20"/>
                <w:szCs w:val="22"/>
                <w:rtl/>
                <w:lang w:bidi="fa-IR"/>
              </w:rPr>
              <w:t>6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C78C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1C737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الکتریکی مواد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18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حرارتی مواد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19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مغناطیسی مواد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20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خواص نوری مواد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shd w:val="clear" w:color="auto" w:fill="F2F2F2" w:themeFill="background1" w:themeFillShade="F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21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دوم</w:t>
            </w: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دیاگرام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فازی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</w:t>
            </w:r>
            <w:r w:rsidR="002135C5">
              <w:rPr>
                <w:rFonts w:hint="cs"/>
                <w:sz w:val="20"/>
                <w:szCs w:val="22"/>
                <w:rtl/>
                <w:lang w:bidi="fa-IR"/>
              </w:rPr>
              <w:t xml:space="preserve"> 9، 10 و 11</w:t>
            </w:r>
            <w:bookmarkStart w:id="0" w:name="_GoBack"/>
            <w:bookmarkEnd w:id="0"/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عملیات حرارت دهی فلزات و آلیاژها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11 از منبع 1 و فصل 3 و 4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پلیمرها، سرامیک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، کامپوزیت</w:t>
            </w:r>
            <w:r w:rsidRPr="005538CB"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 w:rsidRPr="005538CB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2135C5">
            <w:pPr>
              <w:ind w:firstLine="0"/>
              <w:jc w:val="both"/>
              <w:rPr>
                <w:sz w:val="20"/>
                <w:szCs w:val="22"/>
                <w:rtl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>فصل 12 و 13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1C7374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2661" w:rsidRDefault="00052661" w:rsidP="00061A9B">
      <w:pPr>
        <w:spacing w:after="0"/>
      </w:pPr>
      <w:r>
        <w:separator/>
      </w:r>
    </w:p>
  </w:endnote>
  <w:endnote w:type="continuationSeparator" w:id="0">
    <w:p w:rsidR="00052661" w:rsidRDefault="00052661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35C5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2661" w:rsidRDefault="00052661" w:rsidP="00061A9B">
      <w:pPr>
        <w:spacing w:after="0"/>
      </w:pPr>
      <w:r>
        <w:separator/>
      </w:r>
    </w:p>
  </w:footnote>
  <w:footnote w:type="continuationSeparator" w:id="0">
    <w:p w:rsidR="00052661" w:rsidRDefault="00052661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7C80"/>
    <w:rsid w:val="00052661"/>
    <w:rsid w:val="00055FF1"/>
    <w:rsid w:val="00061A9B"/>
    <w:rsid w:val="00076463"/>
    <w:rsid w:val="0009615B"/>
    <w:rsid w:val="00165901"/>
    <w:rsid w:val="0018085B"/>
    <w:rsid w:val="00197896"/>
    <w:rsid w:val="001A4CEF"/>
    <w:rsid w:val="001B1F97"/>
    <w:rsid w:val="001C7374"/>
    <w:rsid w:val="001E2DA0"/>
    <w:rsid w:val="001F48E0"/>
    <w:rsid w:val="00211920"/>
    <w:rsid w:val="002135C5"/>
    <w:rsid w:val="00261C5C"/>
    <w:rsid w:val="00262DF5"/>
    <w:rsid w:val="002A636E"/>
    <w:rsid w:val="002B0A6E"/>
    <w:rsid w:val="002B35CC"/>
    <w:rsid w:val="002C4CEB"/>
    <w:rsid w:val="002F49C5"/>
    <w:rsid w:val="00310008"/>
    <w:rsid w:val="003354EE"/>
    <w:rsid w:val="00336FDF"/>
    <w:rsid w:val="00362863"/>
    <w:rsid w:val="00363035"/>
    <w:rsid w:val="003B7E12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538CB"/>
    <w:rsid w:val="00584D52"/>
    <w:rsid w:val="00591019"/>
    <w:rsid w:val="005A7B23"/>
    <w:rsid w:val="005D0BB3"/>
    <w:rsid w:val="005D7AAE"/>
    <w:rsid w:val="006F33D4"/>
    <w:rsid w:val="007317DD"/>
    <w:rsid w:val="00766300"/>
    <w:rsid w:val="00787DA0"/>
    <w:rsid w:val="00793303"/>
    <w:rsid w:val="007B39D6"/>
    <w:rsid w:val="007B7173"/>
    <w:rsid w:val="007C4B7C"/>
    <w:rsid w:val="008120F9"/>
    <w:rsid w:val="00853C2F"/>
    <w:rsid w:val="00863C0C"/>
    <w:rsid w:val="0087319C"/>
    <w:rsid w:val="00897957"/>
    <w:rsid w:val="008C3AB5"/>
    <w:rsid w:val="008E0391"/>
    <w:rsid w:val="00914703"/>
    <w:rsid w:val="0098549E"/>
    <w:rsid w:val="0099014B"/>
    <w:rsid w:val="009C0041"/>
    <w:rsid w:val="009C2719"/>
    <w:rsid w:val="009F0C76"/>
    <w:rsid w:val="009F1DA8"/>
    <w:rsid w:val="00A51E3F"/>
    <w:rsid w:val="00AA2723"/>
    <w:rsid w:val="00AB3C79"/>
    <w:rsid w:val="00AC5599"/>
    <w:rsid w:val="00AE2CBE"/>
    <w:rsid w:val="00AF3F62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D11999"/>
    <w:rsid w:val="00D2144D"/>
    <w:rsid w:val="00D45B4E"/>
    <w:rsid w:val="00D45F38"/>
    <w:rsid w:val="00D50B2B"/>
    <w:rsid w:val="00DB0346"/>
    <w:rsid w:val="00DE2D03"/>
    <w:rsid w:val="00E504B7"/>
    <w:rsid w:val="00E54983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170A7F2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samim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C016F-BC6C-48D8-A6F8-19D854664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asvir Pardazesh</cp:lastModifiedBy>
  <cp:revision>4</cp:revision>
  <cp:lastPrinted>2018-10-18T07:14:00Z</cp:lastPrinted>
  <dcterms:created xsi:type="dcterms:W3CDTF">2018-10-18T13:44:00Z</dcterms:created>
  <dcterms:modified xsi:type="dcterms:W3CDTF">2018-10-19T08:18:00Z</dcterms:modified>
</cp:coreProperties>
</file>